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456A2" w14:textId="77777777" w:rsidR="00DE4F67" w:rsidRDefault="00DE4F67" w:rsidP="00DE4F6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Instructions</w:t>
      </w:r>
    </w:p>
    <w:p w14:paraId="23FC54BA" w14:textId="77777777" w:rsidR="00DE4F67" w:rsidRDefault="00DE4F67" w:rsidP="00DE4F67">
      <w:pPr>
        <w:pStyle w:val="NormalWeb"/>
        <w:spacing w:before="0" w:beforeAutospacing="0"/>
        <w:rPr>
          <w:rFonts w:ascii="Arial" w:hAnsi="Arial" w:cs="Arial"/>
        </w:rPr>
      </w:pPr>
      <w:r>
        <w:rPr>
          <w:rFonts w:ascii="Arial" w:hAnsi="Arial" w:cs="Arial"/>
        </w:rPr>
        <w:t>Write an application that displays the strings in the provided array alphabetically in ascending order.</w:t>
      </w:r>
    </w:p>
    <w:p w14:paraId="224B2F2D" w14:textId="77777777" w:rsidR="00DE4F67" w:rsidRDefault="00DE4F67" w:rsidP="00DE4F67">
      <w:pPr>
        <w:pStyle w:val="Heading3"/>
        <w:spacing w:before="0" w:beforeAutospacing="0"/>
        <w:rPr>
          <w:rFonts w:ascii="Arial" w:hAnsi="Arial" w:cs="Arial"/>
        </w:rPr>
      </w:pPr>
      <w:r>
        <w:rPr>
          <w:rFonts w:ascii="Arial" w:hAnsi="Arial" w:cs="Arial"/>
        </w:rPr>
        <w:t>Grading</w:t>
      </w:r>
    </w:p>
    <w:p w14:paraId="395D8F64" w14:textId="77777777" w:rsidR="00DE4F67" w:rsidRDefault="00DE4F67" w:rsidP="00DE4F67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Write your Java code in the area on the right. Use the </w:t>
      </w:r>
      <w:r>
        <w:rPr>
          <w:rStyle w:val="Strong"/>
          <w:rFonts w:ascii="Arial" w:hAnsi="Arial" w:cs="Arial"/>
        </w:rPr>
        <w:t>Run</w:t>
      </w:r>
      <w:r>
        <w:rPr>
          <w:rFonts w:ascii="Arial" w:hAnsi="Arial" w:cs="Arial"/>
        </w:rPr>
        <w:t> button to compile and run the code. Clicking the </w:t>
      </w:r>
      <w:r>
        <w:rPr>
          <w:rStyle w:val="Strong"/>
          <w:rFonts w:ascii="Arial" w:hAnsi="Arial" w:cs="Arial"/>
        </w:rPr>
        <w:t>Run Checks</w:t>
      </w:r>
      <w:r>
        <w:rPr>
          <w:rFonts w:ascii="Arial" w:hAnsi="Arial" w:cs="Arial"/>
        </w:rPr>
        <w:t> button will run pre-configured tests against your code to calculate a grade.</w:t>
      </w:r>
    </w:p>
    <w:p w14:paraId="5552B217" w14:textId="77777777" w:rsidR="00DE4F67" w:rsidRDefault="00DE4F67" w:rsidP="00DE4F67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Once you are happy with your results, click the </w:t>
      </w:r>
      <w:r>
        <w:rPr>
          <w:rStyle w:val="Strong"/>
          <w:rFonts w:ascii="Arial" w:hAnsi="Arial" w:cs="Arial"/>
        </w:rPr>
        <w:t>Submit</w:t>
      </w:r>
      <w:r>
        <w:rPr>
          <w:rFonts w:ascii="Arial" w:hAnsi="Arial" w:cs="Arial"/>
        </w:rPr>
        <w:t> button to record your score.</w:t>
      </w:r>
    </w:p>
    <w:p w14:paraId="49F99736" w14:textId="77777777" w:rsidR="00483980" w:rsidRPr="00DE4F67" w:rsidRDefault="00483980" w:rsidP="00DE4F67"/>
    <w:sectPr w:rsidR="00483980" w:rsidRPr="00DE4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483980"/>
    <w:rsid w:val="00997DE4"/>
    <w:rsid w:val="00B84043"/>
    <w:rsid w:val="00BE7176"/>
    <w:rsid w:val="00DE4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6</Characters>
  <Application>Microsoft Office Word</Application>
  <DocSecurity>0</DocSecurity>
  <Lines>2</Lines>
  <Paragraphs>1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27:00Z</dcterms:created>
  <dcterms:modified xsi:type="dcterms:W3CDTF">2023-02-23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